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1363392A" w:rsidR="0051645F" w:rsidRPr="00987274" w:rsidRDefault="00987274" w:rsidP="0051645F">
      <w:pPr>
        <w:jc w:val="center"/>
        <w:rPr>
          <w:b/>
          <w:bCs/>
          <w:sz w:val="32"/>
          <w:szCs w:val="32"/>
        </w:rPr>
      </w:pPr>
      <w:r w:rsidRPr="00987274">
        <w:rPr>
          <w:b/>
          <w:bCs/>
          <w:sz w:val="32"/>
          <w:szCs w:val="32"/>
        </w:rPr>
        <w:t>(</w:t>
      </w:r>
      <w:r w:rsidR="00084102">
        <w:rPr>
          <w:b/>
          <w:bCs/>
          <w:sz w:val="32"/>
          <w:szCs w:val="32"/>
        </w:rPr>
        <w:t>Iow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504D65B" w:rsidR="00723DEF" w:rsidRDefault="00084102" w:rsidP="0051645F">
            <w:r>
              <w:t>Iow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9E715" w14:textId="77777777" w:rsidR="003F579C" w:rsidRDefault="003F57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1AE401E" w:rsidR="00CB37D9" w:rsidRPr="003F579C" w:rsidRDefault="00CB37D9" w:rsidP="003F57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DBFF2" w14:textId="77777777" w:rsidR="003F579C" w:rsidRDefault="003F57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A1528" w14:textId="77777777" w:rsidR="003F579C" w:rsidRDefault="003F57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EFCAA3D" w:rsidR="00AD6FC0" w:rsidRPr="003F579C" w:rsidRDefault="00AD6FC0" w:rsidP="003F57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05800" w14:textId="77777777" w:rsidR="003F579C" w:rsidRDefault="003F57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45125592">
    <w:abstractNumId w:val="2"/>
  </w:num>
  <w:num w:numId="2" w16cid:durableId="814877787">
    <w:abstractNumId w:val="1"/>
  </w:num>
  <w:num w:numId="3" w16cid:durableId="122774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84102"/>
    <w:rsid w:val="000926AA"/>
    <w:rsid w:val="000D10EF"/>
    <w:rsid w:val="001511CC"/>
    <w:rsid w:val="00181BFB"/>
    <w:rsid w:val="001A17A5"/>
    <w:rsid w:val="00210824"/>
    <w:rsid w:val="00213AF9"/>
    <w:rsid w:val="00283ABC"/>
    <w:rsid w:val="002D0FCE"/>
    <w:rsid w:val="002E3088"/>
    <w:rsid w:val="003B24BC"/>
    <w:rsid w:val="003B7112"/>
    <w:rsid w:val="003F579C"/>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0</Words>
  <Characters>15562</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